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4024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7503EA" w:rsidR="007B4A91" w:rsidRDefault="008F5386">
      <w:pPr>
        <w:rPr>
          <w:sz w:val="28"/>
          <w:szCs w:val="28"/>
        </w:rPr>
      </w:pPr>
      <w:r>
        <w:rPr>
          <w:sz w:val="28"/>
          <w:szCs w:val="28"/>
        </w:rPr>
        <w:t>Shooter ace</w:t>
      </w:r>
    </w:p>
    <w:p w14:paraId="34A9E19B" w14:textId="77777777" w:rsidR="007B4A91" w:rsidRDefault="0034024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62BFC2D" w14:textId="3F8B0DC8" w:rsidR="008F5386" w:rsidRPr="008F5386" w:rsidRDefault="004A432E" w:rsidP="008F5386">
      <w:pPr>
        <w:pStyle w:val="ListParagraph"/>
        <w:rPr>
          <w:sz w:val="28"/>
          <w:szCs w:val="28"/>
          <w:lang w:val="en-US"/>
        </w:rPr>
      </w:pPr>
      <w:r w:rsidRPr="008F5386">
        <w:rPr>
          <w:sz w:val="28"/>
          <w:szCs w:val="28"/>
          <w:lang w:val="en-US"/>
        </w:rPr>
        <w:t>Reach</w:t>
      </w:r>
      <w:r w:rsidR="008F5386" w:rsidRPr="008F5386">
        <w:rPr>
          <w:sz w:val="28"/>
          <w:szCs w:val="28"/>
          <w:lang w:val="en-US"/>
        </w:rPr>
        <w:t xml:space="preserve"> a </w:t>
      </w:r>
      <w:r w:rsidRPr="008F5386">
        <w:rPr>
          <w:sz w:val="28"/>
          <w:szCs w:val="28"/>
          <w:lang w:val="en-US"/>
        </w:rPr>
        <w:t>certain score</w:t>
      </w:r>
      <w:r w:rsidR="008F5386" w:rsidRPr="008F5386">
        <w:rPr>
          <w:sz w:val="28"/>
          <w:szCs w:val="28"/>
          <w:lang w:val="en-US"/>
        </w:rPr>
        <w:t xml:space="preserve"> in time/ time limit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34024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CDECCF" w:rsidR="007B4A91" w:rsidRDefault="008F5386">
      <w:pPr>
        <w:ind w:left="720"/>
        <w:rPr>
          <w:sz w:val="28"/>
          <w:szCs w:val="28"/>
        </w:rPr>
      </w:pPr>
      <w:r>
        <w:rPr>
          <w:sz w:val="52"/>
          <w:szCs w:val="52"/>
          <w:lang w:val="en-US"/>
        </w:rPr>
        <w:t>Shooter ace or ace wanted to train for a shooting target tournament so he can win the prize money.</w:t>
      </w:r>
    </w:p>
    <w:p w14:paraId="6102F988" w14:textId="77777777" w:rsidR="007B4A91" w:rsidRDefault="0034024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4024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4024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0269BD" w:rsidR="007B4A91" w:rsidRDefault="008F538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AD05F7" w:rsidR="007B4A91" w:rsidRDefault="008F538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the targe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3D277D" w:rsidR="007B4A91" w:rsidRDefault="008F53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s/</w:t>
            </w:r>
            <w:r w:rsidR="004A432E">
              <w:rPr>
                <w:sz w:val="28"/>
                <w:szCs w:val="28"/>
              </w:rPr>
              <w:t>dum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DF0BF5" w:rsidR="007B4A91" w:rsidRDefault="008F538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stay still  and </w:t>
            </w:r>
            <w:r w:rsidR="004A432E">
              <w:rPr>
                <w:sz w:val="28"/>
                <w:szCs w:val="28"/>
              </w:rPr>
              <w:t>disappear</w:t>
            </w:r>
            <w:r>
              <w:rPr>
                <w:sz w:val="28"/>
                <w:szCs w:val="28"/>
              </w:rPr>
              <w:t xml:space="preserve"> so ace can’t and can shoot them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2B037F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7EA6C42" w14:textId="77777777" w:rsidR="002B037F" w:rsidRDefault="002B037F" w:rsidP="002B037F">
      <w:pPr>
        <w:rPr>
          <w:sz w:val="28"/>
          <w:szCs w:val="28"/>
        </w:rPr>
      </w:pPr>
    </w:p>
    <w:p w14:paraId="6747D792" w14:textId="2D02F6F1" w:rsidR="002B037F" w:rsidRDefault="002B037F" w:rsidP="002B037F">
      <w:r>
        <w:rPr>
          <w:noProof/>
          <w:lang w:val="en-IN"/>
        </w:rPr>
        <w:lastRenderedPageBreak/>
        <w:drawing>
          <wp:inline distT="0" distB="0" distL="0" distR="0" wp14:anchorId="65C83804" wp14:editId="5A5E3711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083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34024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4024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4024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4024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7378B1" w14:textId="77777777" w:rsidR="002B037F" w:rsidRDefault="002B037F">
      <w:pPr>
        <w:rPr>
          <w:sz w:val="28"/>
          <w:szCs w:val="28"/>
        </w:rPr>
      </w:pPr>
    </w:p>
    <w:p w14:paraId="47E9FF42" w14:textId="40FBCA49" w:rsidR="002B037F" w:rsidRDefault="002B037F">
      <w:pPr>
        <w:rPr>
          <w:sz w:val="28"/>
          <w:szCs w:val="28"/>
        </w:rPr>
      </w:pPr>
      <w:r>
        <w:rPr>
          <w:sz w:val="28"/>
          <w:szCs w:val="28"/>
        </w:rPr>
        <w:t>I plan on doing that by adding feedback and compliments.</w:t>
      </w:r>
    </w:p>
    <w:p w14:paraId="24B987DE" w14:textId="488F82AA" w:rsidR="007B4A91" w:rsidRDefault="0034024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037F"/>
    <w:rsid w:val="0034024B"/>
    <w:rsid w:val="004A432E"/>
    <w:rsid w:val="00556965"/>
    <w:rsid w:val="007B4A91"/>
    <w:rsid w:val="008F5386"/>
    <w:rsid w:val="00D75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F53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0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37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F53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0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37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10-14T04:14:00Z</dcterms:created>
  <dcterms:modified xsi:type="dcterms:W3CDTF">2021-10-14T04:14:00Z</dcterms:modified>
</cp:coreProperties>
</file>